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3949F90F" w:rsidR="0045332C" w:rsidRPr="00005738" w:rsidRDefault="00FE20A9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onnie Smith</w:t>
                            </w:r>
                            <w:r w:rsidR="00BD499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, 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1F0D0453" w14:textId="723573BB" w:rsidR="0045332C" w:rsidRPr="00005738" w:rsidRDefault="00FE20A9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15541AC5" w:rsidR="00056E5D" w:rsidRPr="00FE20A9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</w:p>
                          <w:p w14:paraId="0F86073B" w14:textId="3F92B8E6" w:rsidR="00765C6A" w:rsidRPr="00FE20A9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</w:p>
                          <w:p w14:paraId="23D02725" w14:textId="775E2F02" w:rsidR="00655BCA" w:rsidRPr="00FE20A9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Marcie Cudziol</w:t>
                            </w:r>
                          </w:p>
                          <w:p w14:paraId="733E512A" w14:textId="57DE9969" w:rsidR="00BD4999" w:rsidRDefault="00FE20A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Le</w:t>
                            </w: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tty Garza</w:t>
                            </w:r>
                          </w:p>
                          <w:p w14:paraId="60901C00" w14:textId="1F65A81A" w:rsidR="00B351B7" w:rsidRDefault="00FE20A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Jennifer VanMatre</w:t>
                            </w:r>
                          </w:p>
                          <w:p w14:paraId="77631892" w14:textId="330CE5FA" w:rsidR="00FE20A9" w:rsidRPr="00FE20A9" w:rsidRDefault="00FE20A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Sheri White</w:t>
                            </w:r>
                          </w:p>
                          <w:p w14:paraId="037A7F93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0D7CE8AC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0BF6BFCA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14286FCB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6E557631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5FA41F86" w14:textId="77777777" w:rsidR="0045332C" w:rsidRPr="00FE20A9" w:rsidRDefault="0045332C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3949F90F" w:rsidR="0045332C" w:rsidRPr="00005738" w:rsidRDefault="00FE20A9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onnie Smith</w:t>
                      </w:r>
                      <w:r w:rsidR="00BD4999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, 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1F0D0453" w14:textId="723573BB" w:rsidR="0045332C" w:rsidRPr="00005738" w:rsidRDefault="00FE20A9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15541AC5" w:rsidR="00056E5D" w:rsidRPr="00FE20A9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</w:p>
                    <w:p w14:paraId="0F86073B" w14:textId="3F92B8E6" w:rsidR="00765C6A" w:rsidRPr="00FE20A9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</w:p>
                    <w:p w14:paraId="23D02725" w14:textId="775E2F02" w:rsidR="00655BCA" w:rsidRPr="00FE20A9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Marcie Cudziol</w:t>
                      </w:r>
                    </w:p>
                    <w:p w14:paraId="733E512A" w14:textId="57DE9969" w:rsidR="00BD4999" w:rsidRDefault="00FE20A9" w:rsidP="000073BD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Le</w:t>
                      </w:r>
                      <w:r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tty Garza</w:t>
                      </w:r>
                    </w:p>
                    <w:p w14:paraId="60901C00" w14:textId="1F65A81A" w:rsidR="00B351B7" w:rsidRDefault="00FE20A9" w:rsidP="000073BD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Jennifer VanMatre</w:t>
                      </w:r>
                    </w:p>
                    <w:p w14:paraId="77631892" w14:textId="330CE5FA" w:rsidR="00FE20A9" w:rsidRPr="00FE20A9" w:rsidRDefault="00FE20A9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Sheri White</w:t>
                      </w:r>
                    </w:p>
                    <w:p w14:paraId="037A7F93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0D7CE8AC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0BF6BFCA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14286FCB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6E557631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5FA41F86" w14:textId="77777777" w:rsidR="0045332C" w:rsidRPr="00FE20A9" w:rsidRDefault="0045332C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1A56D51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2A457B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785B59E0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8C401A">
        <w:rPr>
          <w:b/>
          <w:color w:val="0E0E0E"/>
        </w:rPr>
        <w:t xml:space="preserve">August </w:t>
      </w:r>
      <w:r w:rsidR="0058666C">
        <w:rPr>
          <w:b/>
          <w:color w:val="0E0E0E"/>
        </w:rPr>
        <w:t>8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</w:t>
      </w:r>
      <w:r w:rsidR="0058666C">
        <w:rPr>
          <w:b/>
          <w:color w:val="0E0E0E"/>
        </w:rPr>
        <w:t>2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58666C">
        <w:rPr>
          <w:b/>
          <w:color w:val="0E0E0E"/>
        </w:rPr>
        <w:t>10</w:t>
      </w:r>
      <w:r w:rsidR="006363B6">
        <w:rPr>
          <w:b/>
          <w:color w:val="0E0E0E"/>
        </w:rPr>
        <w:t>:30-</w:t>
      </w:r>
      <w:r w:rsidR="0058666C">
        <w:rPr>
          <w:b/>
          <w:color w:val="0E0E0E"/>
        </w:rPr>
        <w:t>12</w:t>
      </w:r>
      <w:r w:rsidR="006363B6">
        <w:rPr>
          <w:b/>
          <w:color w:val="0E0E0E"/>
        </w:rPr>
        <w:t>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>
            <w:pict>
              <v:group w14:anchorId="76D9CCC9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B01DD84" w14:textId="6747988A" w:rsidR="00CC7B7D" w:rsidRPr="008C401A" w:rsidRDefault="007A10D7" w:rsidP="008C401A">
      <w:pPr>
        <w:pStyle w:val="ListParagraph"/>
        <w:numPr>
          <w:ilvl w:val="0"/>
          <w:numId w:val="5"/>
        </w:numPr>
        <w:ind w:left="806" w:hanging="536"/>
        <w:contextualSpacing/>
        <w:jc w:val="left"/>
        <w:rPr>
          <w:b/>
        </w:rPr>
      </w:pPr>
      <w:r w:rsidRPr="008C401A">
        <w:rPr>
          <w:b/>
          <w:color w:val="0E0E0E"/>
        </w:rPr>
        <w:t>Commission to review and a</w:t>
      </w:r>
      <w:r w:rsidR="0046658F" w:rsidRPr="008C401A">
        <w:rPr>
          <w:b/>
          <w:color w:val="0E0E0E"/>
        </w:rPr>
        <w:t>pprove the Meeting Minutes from</w:t>
      </w:r>
      <w:r w:rsidR="007B36C5">
        <w:rPr>
          <w:b/>
          <w:color w:val="0E0E0E"/>
        </w:rPr>
        <w:t xml:space="preserve"> </w:t>
      </w:r>
      <w:r w:rsidR="008C401A" w:rsidRPr="008C401A">
        <w:rPr>
          <w:b/>
          <w:color w:val="0E0E0E"/>
        </w:rPr>
        <w:t>June 1</w:t>
      </w:r>
      <w:r w:rsidR="0058666C">
        <w:rPr>
          <w:b/>
          <w:color w:val="0E0E0E"/>
        </w:rPr>
        <w:t>3</w:t>
      </w:r>
      <w:r w:rsidR="005952D4" w:rsidRPr="008C401A">
        <w:rPr>
          <w:b/>
          <w:color w:val="0E0E0E"/>
        </w:rPr>
        <w:t>, 202</w:t>
      </w:r>
      <w:r w:rsidR="0058666C">
        <w:rPr>
          <w:b/>
          <w:color w:val="0E0E0E"/>
        </w:rPr>
        <w:t>2</w:t>
      </w:r>
    </w:p>
    <w:p w14:paraId="1B1574F5" w14:textId="15F09133" w:rsidR="00721211" w:rsidRDefault="00721211" w:rsidP="008C401A">
      <w:pPr>
        <w:pStyle w:val="ListParagraph"/>
        <w:tabs>
          <w:tab w:val="left" w:pos="1350"/>
        </w:tabs>
        <w:ind w:left="806" w:firstLine="0"/>
        <w:contextualSpacing/>
        <w:jc w:val="right"/>
        <w:rPr>
          <w:b/>
        </w:rPr>
      </w:pPr>
    </w:p>
    <w:p w14:paraId="2E8212C5" w14:textId="3A45E132" w:rsidR="00243C62" w:rsidRDefault="0058666C" w:rsidP="008C401A">
      <w:pPr>
        <w:pStyle w:val="ListParagraph"/>
        <w:numPr>
          <w:ilvl w:val="0"/>
          <w:numId w:val="5"/>
        </w:numPr>
        <w:tabs>
          <w:tab w:val="left" w:pos="1350"/>
        </w:tabs>
        <w:ind w:left="806" w:hanging="540"/>
        <w:contextualSpacing/>
        <w:jc w:val="left"/>
        <w:rPr>
          <w:b/>
        </w:rPr>
      </w:pPr>
      <w:r>
        <w:rPr>
          <w:b/>
        </w:rPr>
        <w:t>Acknowledgement of Chair/Vice Chair rotation change</w:t>
      </w:r>
    </w:p>
    <w:p w14:paraId="4E80C5A6" w14:textId="77777777" w:rsidR="005933EB" w:rsidRPr="005933EB" w:rsidRDefault="005933EB" w:rsidP="005933EB">
      <w:pPr>
        <w:pStyle w:val="ListParagraph"/>
        <w:rPr>
          <w:b/>
        </w:rPr>
      </w:pPr>
    </w:p>
    <w:p w14:paraId="0F668A30" w14:textId="5D7E4A29" w:rsidR="002B072A" w:rsidRPr="005933EB" w:rsidRDefault="005933EB" w:rsidP="005933EB">
      <w:pPr>
        <w:contextualSpacing/>
        <w:rPr>
          <w:b/>
          <w:color w:val="0E0E0E"/>
        </w:rPr>
      </w:pPr>
      <w:r>
        <w:rPr>
          <w:b/>
          <w:color w:val="0E0E0E"/>
        </w:rPr>
        <w:t xml:space="preserve">    5) </w:t>
      </w:r>
      <w:r w:rsidR="00497B56">
        <w:rPr>
          <w:b/>
          <w:color w:val="0E0E0E"/>
        </w:rPr>
        <w:t xml:space="preserve">     </w:t>
      </w:r>
      <w:r w:rsidR="002B072A" w:rsidRPr="005933EB">
        <w:rPr>
          <w:b/>
          <w:color w:val="0E0E0E"/>
        </w:rPr>
        <w:t xml:space="preserve">Commission to </w:t>
      </w:r>
      <w:r w:rsidR="0058666C" w:rsidRPr="005933EB">
        <w:rPr>
          <w:b/>
          <w:color w:val="0E0E0E"/>
        </w:rPr>
        <w:t xml:space="preserve">hear </w:t>
      </w:r>
      <w:r w:rsidR="004B1C1B" w:rsidRPr="005933EB">
        <w:rPr>
          <w:b/>
          <w:color w:val="0E0E0E"/>
        </w:rPr>
        <w:t xml:space="preserve">information on Universal </w:t>
      </w:r>
      <w:r w:rsidR="00954DF4" w:rsidRPr="005933EB">
        <w:rPr>
          <w:b/>
          <w:color w:val="0E0E0E"/>
        </w:rPr>
        <w:t>Pre-Kindergarten</w:t>
      </w:r>
      <w:r w:rsidR="004B1C1B" w:rsidRPr="005933EB">
        <w:rPr>
          <w:b/>
          <w:color w:val="0E0E0E"/>
        </w:rPr>
        <w:t xml:space="preserve"> (UPK)-Suz</w:t>
      </w:r>
      <w:r w:rsidRPr="005933EB">
        <w:rPr>
          <w:b/>
          <w:color w:val="0E0E0E"/>
        </w:rPr>
        <w:t>i, Anna, Sheri</w:t>
      </w:r>
    </w:p>
    <w:p w14:paraId="5921A5AC" w14:textId="77777777" w:rsidR="005933EB" w:rsidRPr="005933EB" w:rsidRDefault="005933EB" w:rsidP="005933EB">
      <w:pPr>
        <w:pStyle w:val="ListParagraph"/>
        <w:rPr>
          <w:b/>
          <w:color w:val="0E0E0E"/>
        </w:rPr>
      </w:pPr>
    </w:p>
    <w:p w14:paraId="119596FB" w14:textId="20FA9175" w:rsidR="00F90721" w:rsidRPr="00AD25C1" w:rsidRDefault="006D2846" w:rsidP="00AD25C1">
      <w:pPr>
        <w:ind w:left="270"/>
        <w:contextualSpacing/>
        <w:rPr>
          <w:b/>
        </w:rPr>
      </w:pPr>
      <w:r>
        <w:rPr>
          <w:b/>
          <w:color w:val="0E0E0E"/>
        </w:rPr>
        <w:t>6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5EA4E87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7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30A4C52C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EB6C4E">
        <w:rPr>
          <w:b/>
          <w:color w:val="0E0E0E"/>
        </w:rPr>
        <w:t xml:space="preserve"> </w:t>
      </w:r>
      <w:r w:rsidR="006D2846">
        <w:rPr>
          <w:b/>
          <w:color w:val="0E0E0E"/>
        </w:rPr>
        <w:t xml:space="preserve">  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8C401A">
        <w:rPr>
          <w:color w:val="0E0E0E"/>
          <w:w w:val="105"/>
          <w:sz w:val="21"/>
        </w:rPr>
        <w:t>October 2</w:t>
      </w:r>
      <w:r w:rsidR="00954DF4">
        <w:rPr>
          <w:color w:val="0E0E0E"/>
          <w:w w:val="105"/>
          <w:sz w:val="21"/>
        </w:rPr>
        <w:t>4</w:t>
      </w:r>
      <w:r w:rsidR="005952D4">
        <w:rPr>
          <w:color w:val="0E0E0E"/>
          <w:w w:val="105"/>
          <w:sz w:val="21"/>
        </w:rPr>
        <w:t>, 202</w:t>
      </w:r>
      <w:r w:rsidR="00954DF4">
        <w:rPr>
          <w:color w:val="0E0E0E"/>
          <w:w w:val="105"/>
          <w:sz w:val="21"/>
        </w:rPr>
        <w:t>2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Annual Meeting,</w:t>
      </w:r>
      <w:r w:rsidR="00CC7B7D">
        <w:rPr>
          <w:color w:val="0E0E0E"/>
          <w:w w:val="105"/>
          <w:sz w:val="21"/>
        </w:rPr>
        <w:t xml:space="preserve"> </w:t>
      </w:r>
      <w:r w:rsidR="00954DF4">
        <w:rPr>
          <w:color w:val="0E0E0E"/>
          <w:w w:val="105"/>
          <w:sz w:val="21"/>
        </w:rPr>
        <w:t>10:30-12:00</w:t>
      </w:r>
      <w:r w:rsidR="002046ED" w:rsidRPr="002046ED">
        <w:rPr>
          <w:color w:val="0E0E0E"/>
          <w:w w:val="105"/>
          <w:sz w:val="21"/>
        </w:rPr>
        <w:t xml:space="preserve">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2430B20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5668E226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3"/>
  </w:num>
  <w:num w:numId="5">
    <w:abstractNumId w:val="1"/>
  </w:num>
  <w:num w:numId="6">
    <w:abstractNumId w:val="9"/>
  </w:num>
  <w:num w:numId="7">
    <w:abstractNumId w:val="0"/>
  </w:num>
  <w:num w:numId="8">
    <w:abstractNumId w:val="4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A457B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97B56"/>
    <w:rsid w:val="004B0DDA"/>
    <w:rsid w:val="004B1C1B"/>
    <w:rsid w:val="004F323E"/>
    <w:rsid w:val="0053516B"/>
    <w:rsid w:val="00547A8F"/>
    <w:rsid w:val="005713A5"/>
    <w:rsid w:val="0058666C"/>
    <w:rsid w:val="005911BD"/>
    <w:rsid w:val="005933EB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B36C5"/>
    <w:rsid w:val="007D1C9E"/>
    <w:rsid w:val="007F180F"/>
    <w:rsid w:val="008162CF"/>
    <w:rsid w:val="00837A0D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54DF4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1013F"/>
    <w:rsid w:val="00B351B7"/>
    <w:rsid w:val="00B846E5"/>
    <w:rsid w:val="00B85F7E"/>
    <w:rsid w:val="00BD4999"/>
    <w:rsid w:val="00BF4DCC"/>
    <w:rsid w:val="00C25A11"/>
    <w:rsid w:val="00C27DC5"/>
    <w:rsid w:val="00C31EAF"/>
    <w:rsid w:val="00C56233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34401"/>
    <w:rsid w:val="00F54001"/>
    <w:rsid w:val="00F624E2"/>
    <w:rsid w:val="00F90721"/>
    <w:rsid w:val="00FC6AD2"/>
    <w:rsid w:val="00FE20A9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7BE4E5A-702C-45FC-9125-007DCD7EA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4-08-27T17:59:00Z</dcterms:created>
  <dcterms:modified xsi:type="dcterms:W3CDTF">2024-08-27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